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นักเรียนทุกคน สวัสดีค่ะคุณครูปลายทางในเรื่องของหลักการจัดและตกแต่งภายในบ้านนะคะทบทวนเพลงครั้งก่อนที่เราเรียนกันจำได้ไหมคะยังจำกันได้ไหมคะภายในบ้านนะคะนักเรียน</w:t>
      </w:r>
    </w:p>
    <w:p>
      <w:pPr>
        <w:pStyle w:val="BodyText"/>
      </w:pPr>
      <w:r>
        <w:t xml:space="preserve">[เสียงเพลง]อาสมสินแชแนลนะคะ ขอบคุณมากนะคะ เป็นอย่างไรบ้างเรียบร้อยและก็ถูกสุขอนามัยทุกวันถ้าบางคนมีภารกิจมากก็สัปดาห์ละครั้ง เราก็ดูความจำเป็นสอนไปเรื่องที่ผ่านมานะคะลองทบทวนดูกัดและตกแต่งบ้านทวนดูชั่วโมงที่ผ่านมานะคะยังจำได้ไหมคะ หลักการจัดบ้านที่คุณครูสอนสำรหับผู้กล้าของเรานะคะ บุคคลแรกครั้งก่อน // ความปลอดภัยค่ะ // ความปลอดภัยถูกไหมคะเดินไปสะดุดอาจจะหงายหลังหรือหัวทิ่มได้นะคะได้ก่อนนะคะ // ความสวยงามค่ะ // ความสวยงาม นอกจากเราเก่งมากค่ะ ปรบมือสุ่มเลขที่ 30 ชื่อเด็กหญฺงฉันชนก กลุ่มที่ 6 ค่ะให้ประโยชน์ใช้สอยให้ได้มากที่สุดที่สำหรับทำการบ้านหรืออะไรก็ได้ข้อสุดท้าย คนแรกของห้องนี้ คือ ใครคะตัวแทนจากกลุ่มที่ 3 ครับ // ข้อสุดท้ายข้อสุดท้าย ก็คือความประหยัดนะคะ ที่คุณครูย้ำไว้นักหนาอะไรใหม่ ๆ ใช่ไหม ใช่ไหมคะ เราสามารถทำเองได้ไหมคะ4 หัวข้อหลักนี้สิ่งสำคัญในการตกแต่งการจัดและตกแต่งภายในบ้านของเรานี่ เดี๋ยวก่อนไปเรียนรู้กันอ่านจุดประสงค์การเรียนรู้พร้อมกันลูกข้อ 3 ค่ะ // ทักษะการแสวงหาความรู้มีความมุ่งมั่นในการทำงาน // จุดประสงค์การเรียนรู้ของเรา 5 ข้อนะคะ การออกแบบ การตกตแ่งภายในนบ้านของเราได้นะคะ หลังจากนี้คุณครูจะให้นักเรียนทำกิจกรรมใบความรุ้และสืบค้นข้อมูลการออกแบบและตกแต่งห้องต่าง เรื่อง การจัดและตกแต่งภายในบ้านตัวเองจากใบความรู้และก็กลุ่มปฏิบัติสามารถดาวน์โหลดใบความรู้ได้นะคะจาก พร้อมไหมคะช่วยกันนะคะ แบ่งหน้าที่กันให้ชัดเจนภายในกลุ่มภายในบ้านของเรานะคะ จะแบ่งเป็นห้องต่าง ๆ มีห้องอะไรอีกคะลูก ห้องอะไรคะใบงานหรือจัดตกแต่งห้องไหนนะคะ ครูฉลากแผ่นใหญ่เลย ตัวแทนกลุ่มตัวแทนกลุ่มยืนเริ่มจากข้างหน้าก่อนสุดท้าย กลุ่มที่ 1 อยู่ไหนคะลูก// ห้องนอน // ห้องนอน กลุ่ม 3 // ห้องน้ำ // ห้องน้ำคุณครูให้เวลาศึกษาข้อมูล 10 นาทีแผ่นเดียวช่วยกันคิด แค่แผ่นเดียว สำหรับคะแนนกลุ่มพิเศษ กลุ่มแรก กลุ่มแรกที่เสร็จก่อนห้องครัวด้วยใช่ไหมโอ.เค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2 การงานอาชีพ หลักกาารจัดและตกแต่งบ้าน</dc:title>
  <dc:creator/>
  <cp:keywords/>
  <dcterms:created xsi:type="dcterms:W3CDTF">2021-03-23T09:15:04Z</dcterms:created>
  <dcterms:modified xsi:type="dcterms:W3CDTF">2021-03-23T09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57 น.</vt:lpwstr>
  </property>
  <property fmtid="{D5CDD505-2E9C-101B-9397-08002B2CF9AE}" pid="3" name="subtitle">
    <vt:lpwstr/>
  </property>
</Properties>
</file>